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4F296216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957089">
        <w:rPr>
          <w:rFonts w:eastAsia="Times New Roman"/>
        </w:rPr>
        <w:t>6</w:t>
      </w:r>
      <w:r>
        <w:rPr>
          <w:rFonts w:eastAsia="Times New Roman"/>
        </w:rPr>
        <w:t xml:space="preserve"> Submission</w:t>
      </w:r>
    </w:p>
    <w:p w14:paraId="09B81CB6" w14:textId="6877EE5A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0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957089">
        <w:rPr>
          <w:rFonts w:eastAsia="Times New Roman"/>
          <w:b w:val="0"/>
          <w:sz w:val="28"/>
          <w:szCs w:val="28"/>
          <w:u w:val="single"/>
        </w:rPr>
        <w:t>07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4B1891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195FDB90" w14:textId="61C70398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 xml:space="preserve">Exercise 1 </w:t>
      </w:r>
      <w:r w:rsidR="00957089">
        <w:t>(</w:t>
      </w:r>
      <w:r w:rsidR="00957089" w:rsidRPr="00957089">
        <w:rPr>
          <w:b/>
          <w:bCs/>
        </w:rPr>
        <w:t>with extra credit</w:t>
      </w:r>
      <w:r w:rsidR="00957089">
        <w:t>) 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  <w:r>
        <w:br/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24C5469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/*  Program: PA_6_exercise_1  </w:t>
      </w:r>
    </w:p>
    <w:p w14:paraId="3F3223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191E06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545B9C7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Date: 10/08/2021</w:t>
      </w:r>
      <w:r w:rsidRPr="00D475E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98EB6D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5309E04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You need to write a program that simulates call lines at a calling center. A </w:t>
      </w:r>
    </w:p>
    <w:p w14:paraId="3CECD84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line is basically a queue object, and you can assume one customer representative </w:t>
      </w:r>
    </w:p>
    <w:p w14:paraId="6532249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per line. Based on some preliminary estimate, customers are expected to call </w:t>
      </w:r>
    </w:p>
    <w:p w14:paraId="4FB3686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n random integer intervals of 1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 n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minutes (inclusively and two customers </w:t>
      </w:r>
    </w:p>
    <w:p w14:paraId="30BA5C8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are expected to call between that interval so if customer 1 calls at minute 3, </w:t>
      </w:r>
    </w:p>
    <w:p w14:paraId="787C06E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then customer 2 is expected to call between minute 4 and 7 when n is 4). Also, </w:t>
      </w:r>
    </w:p>
    <w:p w14:paraId="4921825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t is expected to take a random integer interval of 1 to m minutes to serve </w:t>
      </w:r>
    </w:p>
    <w:p w14:paraId="2591327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each customer. If the call arrival rate is faster than the service rate (n&lt;m), </w:t>
      </w:r>
    </w:p>
    <w:p w14:paraId="4E4A05A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the line will grow indefinitely. Even with a "balanced" rate (n = m), randomness </w:t>
      </w:r>
    </w:p>
    <w:p w14:paraId="08C7AC4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can still possibly cause a long line over a period. You are going to run the </w:t>
      </w:r>
    </w:p>
    <w:p w14:paraId="6F2862F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calling center simulation with one line (l = 1) for a period of t minutes using </w:t>
      </w:r>
    </w:p>
    <w:p w14:paraId="7B68F19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the following algorithm (enter input parameters from keyboard and use l = 1, </w:t>
      </w:r>
    </w:p>
    <w:p w14:paraId="0409550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t = 30, n = 4, and m = 4 as test case 0)</w:t>
      </w:r>
    </w:p>
    <w:p w14:paraId="750F83F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F45C0A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61FD2D5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8C279D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67C90F4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5B553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75E194B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1434D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243BBA4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&lt;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2266FD8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641910E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30AAB7E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5ECD8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000548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B731E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randRang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(const unsigned int&amp; start, const unsigned int&amp; end)</w:t>
      </w:r>
    </w:p>
    <w:p w14:paraId="2A03598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D8EFA6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calingFactor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end - start + 1;</w:t>
      </w:r>
    </w:p>
    <w:p w14:paraId="5129BB4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return rand() %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calingFactor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+ start;</w:t>
      </w:r>
    </w:p>
    <w:p w14:paraId="4903706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3FC342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69850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void func(string str, int l, int t, int n, int m)</w:t>
      </w:r>
    </w:p>
    <w:p w14:paraId="742019C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E88E94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ofstream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5699B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queue&lt;int&g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4];</w:t>
      </w:r>
    </w:p>
    <w:p w14:paraId="2F895B5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queue&lt;int&g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tartWaiting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4];</w:t>
      </w:r>
    </w:p>
    <w:p w14:paraId="4380CCE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bool serving{false};</w:t>
      </w:r>
    </w:p>
    <w:p w14:paraId="3F408BC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I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1};</w:t>
      </w:r>
    </w:p>
    <w:p w14:paraId="2A3F72C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alServe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5F228D6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all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randRang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(1, n)};</w:t>
      </w:r>
    </w:p>
    <w:p w14:paraId="4B96F40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erveEn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791D251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ize_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6E25783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loa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r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2E81B61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loa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4134522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loa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0F41417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loa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avg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557875A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45525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.open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::binary);</w:t>
      </w:r>
    </w:p>
    <w:p w14:paraId="4374BDE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--l;</w:t>
      </w:r>
    </w:p>
    <w:p w14:paraId="70A723A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0EE55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str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1809B8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1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= t; ++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6DDABBD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B6428D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= 15 ||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gt;= (t - 15))</w:t>
      </w:r>
    </w:p>
    <w:p w14:paraId="4C800AA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724E82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Minut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EB115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Minut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E03E82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6EEF67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all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8711CB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666DC1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= 15 ||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gt;= (t - 15))</w:t>
      </w:r>
    </w:p>
    <w:p w14:paraId="331628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426827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Customer #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I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 calls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46860A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Customer #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I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 calls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350DAE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FE9DF6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push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I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0A2B467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tartWaiting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push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393AD58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all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randRang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(1, n);</w:t>
      </w:r>
    </w:p>
    <w:p w14:paraId="211DE8B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size() &g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375A46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331AB5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size();</w:t>
      </w:r>
    </w:p>
    <w:p w14:paraId="4385DB0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}</w:t>
      </w:r>
    </w:p>
    <w:p w14:paraId="012F7F0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1628AB8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++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I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148085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374075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erveEn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549A89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5D5C29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= 15 ||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gt;= (t - 15))</w:t>
      </w:r>
    </w:p>
    <w:p w14:paraId="24963A1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323F348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Service was just completed for a customer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DCF3DB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Service was just completed for a customer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28070E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478F1D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serving = false;</w:t>
      </w:r>
    </w:p>
    <w:p w14:paraId="4EE2925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++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alServe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515915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774854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f (!serving &amp;&amp; !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empty())</w:t>
      </w:r>
    </w:p>
    <w:p w14:paraId="1C28C44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2FE1A4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= 15 ||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gt;= (t - 15))</w:t>
      </w:r>
    </w:p>
    <w:p w14:paraId="4942EA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73513E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serving customer #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front() &lt;&lt; "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A4A6A2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serving customer #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front() &lt;&lt; "...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3D81C9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4CD70F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7873C90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r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-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tartWaiting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front();</w:t>
      </w:r>
    </w:p>
    <w:p w14:paraId="0CF5450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r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g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865EBB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390FD07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r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EBC9BE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4B4C0E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r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558762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5DB92D5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pop();</w:t>
      </w:r>
    </w:p>
    <w:p w14:paraId="240CB8D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tartWaiting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pop();</w:t>
      </w:r>
    </w:p>
    <w:p w14:paraId="171D162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serving = true;</w:t>
      </w:r>
    </w:p>
    <w:p w14:paraId="51E8D46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erveEn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+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randRang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(1, m);</w:t>
      </w:r>
    </w:p>
    <w:p w14:paraId="6C2855C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26F39C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09B2E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size() &g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F21600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E6D95A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[l].size();</w:t>
      </w:r>
    </w:p>
    <w:p w14:paraId="7D14036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3D3ACD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A9A518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D3776D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D6460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avg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/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alServe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E488DE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787BD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Result--------------------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9346F7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customers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alServe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BA4886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customers left in queu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size()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11103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Maximum number of customers in the line at any tim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3A8B89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Longest wait time that a customer experiences before being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ABD8CA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Average wait time for all customers that were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avg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4C9FE2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7427A79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Result--------------------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055E12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customers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totalServe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9ABEBD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customers left in queu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Lin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[l].size()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38359F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Maximum number of customers in the line at any time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LineSiz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11E4D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Longest wait time that a customer experiences before being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max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287E87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Average wait time for all customers that were served: "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avgWaitTime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2ED521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f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35729BF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8D700C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45407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6AC6BFD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5BB68A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srand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>(time(NULL));</w:t>
      </w:r>
    </w:p>
    <w:p w14:paraId="61ABF4E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CDE973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unc("test_case_0.txt", 1, 30, 4, 4);</w:t>
      </w:r>
    </w:p>
    <w:p w14:paraId="225BB7E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unc("test_case_1.txt", 1, 360, 4, 4);</w:t>
      </w:r>
    </w:p>
    <w:p w14:paraId="33ABD99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unc("test_case_2.txt", 1, 360, 3, 4);</w:t>
      </w:r>
    </w:p>
    <w:p w14:paraId="62C81FB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func("test_case_3.txt", 1, 360, 5, 4);</w:t>
      </w:r>
    </w:p>
    <w:p w14:paraId="3274CA5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82CA1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475EA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45908CF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EE60928" w14:textId="557C6559" w:rsidR="00957089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B90818F" w14:textId="77777777" w:rsidR="00957089" w:rsidRPr="00957089" w:rsidRDefault="00957089" w:rsidP="0095708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EA79AAF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5DDC329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test_case_0.txt</w:t>
      </w:r>
    </w:p>
    <w:p w14:paraId="638CB53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Minute: 1      </w:t>
      </w:r>
    </w:p>
    <w:p w14:paraId="28112FA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 xml:space="preserve">Minute: 2      </w:t>
      </w:r>
    </w:p>
    <w:p w14:paraId="365E4C1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 calls...</w:t>
      </w:r>
    </w:p>
    <w:p w14:paraId="5A993B0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...</w:t>
      </w:r>
    </w:p>
    <w:p w14:paraId="437AA2B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</w:t>
      </w:r>
    </w:p>
    <w:p w14:paraId="52C0DCC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4</w:t>
      </w:r>
    </w:p>
    <w:p w14:paraId="4BE3CFF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DAEC7C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5</w:t>
      </w:r>
    </w:p>
    <w:p w14:paraId="3532A68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6</w:t>
      </w:r>
    </w:p>
    <w:p w14:paraId="732AB04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2 calls...</w:t>
      </w:r>
    </w:p>
    <w:p w14:paraId="47B87E1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2...</w:t>
      </w:r>
    </w:p>
    <w:p w14:paraId="0BC9EF2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7</w:t>
      </w:r>
    </w:p>
    <w:p w14:paraId="5CE7965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3B802B4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8</w:t>
      </w:r>
    </w:p>
    <w:p w14:paraId="3F0A07A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9</w:t>
      </w:r>
    </w:p>
    <w:p w14:paraId="7ED58ED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0</w:t>
      </w:r>
    </w:p>
    <w:p w14:paraId="61D5351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3 calls...</w:t>
      </w:r>
    </w:p>
    <w:p w14:paraId="4B6226F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Start serving customer #3...</w:t>
      </w:r>
    </w:p>
    <w:p w14:paraId="0F7EB93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1</w:t>
      </w:r>
    </w:p>
    <w:p w14:paraId="0B95204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2</w:t>
      </w:r>
    </w:p>
    <w:p w14:paraId="7303B90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3</w:t>
      </w:r>
    </w:p>
    <w:p w14:paraId="70DD2F3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068E7F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4</w:t>
      </w:r>
    </w:p>
    <w:p w14:paraId="03987F6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4 calls...</w:t>
      </w:r>
    </w:p>
    <w:p w14:paraId="0C5C1F3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4...</w:t>
      </w:r>
    </w:p>
    <w:p w14:paraId="4526F69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5</w:t>
      </w:r>
    </w:p>
    <w:p w14:paraId="02CF0F1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C82D87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6</w:t>
      </w:r>
    </w:p>
    <w:p w14:paraId="22B6674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7</w:t>
      </w:r>
    </w:p>
    <w:p w14:paraId="4AA411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8</w:t>
      </w:r>
    </w:p>
    <w:p w14:paraId="1338143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5 calls...</w:t>
      </w:r>
    </w:p>
    <w:p w14:paraId="696C044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5...</w:t>
      </w:r>
    </w:p>
    <w:p w14:paraId="6FEDF00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9</w:t>
      </w:r>
    </w:p>
    <w:p w14:paraId="161D8E7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6EF29F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0</w:t>
      </w:r>
    </w:p>
    <w:p w14:paraId="2029040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1</w:t>
      </w:r>
    </w:p>
    <w:p w14:paraId="608C559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6 calls...</w:t>
      </w:r>
    </w:p>
    <w:p w14:paraId="02BC3B8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6...</w:t>
      </w:r>
    </w:p>
    <w:p w14:paraId="0A4564D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2</w:t>
      </w:r>
    </w:p>
    <w:p w14:paraId="2339828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3</w:t>
      </w:r>
    </w:p>
    <w:p w14:paraId="7051C61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4</w:t>
      </w:r>
    </w:p>
    <w:p w14:paraId="0C28FC0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5</w:t>
      </w:r>
    </w:p>
    <w:p w14:paraId="1B59FD2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7 calls...</w:t>
      </w:r>
    </w:p>
    <w:p w14:paraId="66517B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F05C35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7...</w:t>
      </w:r>
    </w:p>
    <w:p w14:paraId="7B233F0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6</w:t>
      </w:r>
    </w:p>
    <w:p w14:paraId="12362E1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4392D88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7</w:t>
      </w:r>
    </w:p>
    <w:p w14:paraId="7389D1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8 calls...</w:t>
      </w:r>
    </w:p>
    <w:p w14:paraId="094034E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8...</w:t>
      </w:r>
    </w:p>
    <w:p w14:paraId="7F3B25E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8</w:t>
      </w:r>
    </w:p>
    <w:p w14:paraId="1B2A563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9</w:t>
      </w:r>
    </w:p>
    <w:p w14:paraId="423ACF3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9 calls...</w:t>
      </w:r>
    </w:p>
    <w:p w14:paraId="652BD97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E420FA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9...</w:t>
      </w:r>
    </w:p>
    <w:p w14:paraId="275E812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0</w:t>
      </w:r>
    </w:p>
    <w:p w14:paraId="6F8EBEE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--------------------Result--------------------</w:t>
      </w:r>
    </w:p>
    <w:p w14:paraId="523F04D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served: 8</w:t>
      </w:r>
    </w:p>
    <w:p w14:paraId="56AA041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left in queue: 0</w:t>
      </w:r>
    </w:p>
    <w:p w14:paraId="536D0CC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aximum number of customers in the line at any time: 1</w:t>
      </w:r>
    </w:p>
    <w:p w14:paraId="1990F1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Longest wait time that a customer experiences before being served: 0</w:t>
      </w:r>
    </w:p>
    <w:p w14:paraId="68977EC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Average wait time for all customers that were served: 0</w:t>
      </w:r>
    </w:p>
    <w:p w14:paraId="16E7C0A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test_case_1.txt</w:t>
      </w:r>
    </w:p>
    <w:p w14:paraId="53D6CC7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</w:t>
      </w:r>
    </w:p>
    <w:p w14:paraId="726FC0F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</w:t>
      </w:r>
    </w:p>
    <w:p w14:paraId="444B5A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</w:t>
      </w:r>
    </w:p>
    <w:p w14:paraId="19E5D52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4</w:t>
      </w:r>
    </w:p>
    <w:p w14:paraId="212F7C6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 calls...</w:t>
      </w:r>
    </w:p>
    <w:p w14:paraId="35C56F7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...</w:t>
      </w:r>
    </w:p>
    <w:p w14:paraId="7250EF9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Minute: 5</w:t>
      </w:r>
    </w:p>
    <w:p w14:paraId="2604F7E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6</w:t>
      </w:r>
    </w:p>
    <w:p w14:paraId="27A8519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F4E9F1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7</w:t>
      </w:r>
    </w:p>
    <w:p w14:paraId="063A06A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8</w:t>
      </w:r>
    </w:p>
    <w:p w14:paraId="7B1E11A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2 calls...</w:t>
      </w:r>
    </w:p>
    <w:p w14:paraId="4B981D7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2...</w:t>
      </w:r>
    </w:p>
    <w:p w14:paraId="25AF4A5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9</w:t>
      </w:r>
    </w:p>
    <w:p w14:paraId="50C43CA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0</w:t>
      </w:r>
    </w:p>
    <w:p w14:paraId="1357CA5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1</w:t>
      </w:r>
    </w:p>
    <w:p w14:paraId="29F9D56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07D996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2</w:t>
      </w:r>
    </w:p>
    <w:p w14:paraId="1D73DAD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3 calls...</w:t>
      </w:r>
    </w:p>
    <w:p w14:paraId="009F47D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3...</w:t>
      </w:r>
    </w:p>
    <w:p w14:paraId="7993E5D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3</w:t>
      </w:r>
    </w:p>
    <w:p w14:paraId="39E6123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4A54F57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4</w:t>
      </w:r>
    </w:p>
    <w:p w14:paraId="385A706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5</w:t>
      </w:r>
    </w:p>
    <w:p w14:paraId="0097483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4 calls...</w:t>
      </w:r>
    </w:p>
    <w:p w14:paraId="46BAE25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4...</w:t>
      </w:r>
    </w:p>
    <w:p w14:paraId="0A89F47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5</w:t>
      </w:r>
    </w:p>
    <w:p w14:paraId="6973EB1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F0DDEB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8...</w:t>
      </w:r>
    </w:p>
    <w:p w14:paraId="7225EF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6</w:t>
      </w:r>
    </w:p>
    <w:p w14:paraId="346C118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36 calls...</w:t>
      </w:r>
    </w:p>
    <w:p w14:paraId="30E8AA3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7</w:t>
      </w:r>
    </w:p>
    <w:p w14:paraId="68D7528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2785EE9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9...</w:t>
      </w:r>
    </w:p>
    <w:p w14:paraId="581FFA9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8</w:t>
      </w:r>
    </w:p>
    <w:p w14:paraId="5DDE435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9</w:t>
      </w:r>
    </w:p>
    <w:p w14:paraId="32CAF09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37 calls...</w:t>
      </w:r>
    </w:p>
    <w:p w14:paraId="2E7CDEB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0</w:t>
      </w:r>
    </w:p>
    <w:p w14:paraId="0778269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1</w:t>
      </w:r>
    </w:p>
    <w:p w14:paraId="276D0CC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D8F0DC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0...</w:t>
      </w:r>
    </w:p>
    <w:p w14:paraId="1411221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2</w:t>
      </w:r>
    </w:p>
    <w:p w14:paraId="705614D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38 calls...</w:t>
      </w:r>
    </w:p>
    <w:p w14:paraId="316B3ED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3</w:t>
      </w:r>
    </w:p>
    <w:p w14:paraId="7A55E4B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4</w:t>
      </w:r>
    </w:p>
    <w:p w14:paraId="4C3425E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5</w:t>
      </w:r>
    </w:p>
    <w:p w14:paraId="07A0199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39 calls...</w:t>
      </w:r>
    </w:p>
    <w:p w14:paraId="24019E0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6D19326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1...</w:t>
      </w:r>
    </w:p>
    <w:p w14:paraId="7AAFD03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6</w:t>
      </w:r>
    </w:p>
    <w:p w14:paraId="45D4BC2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7</w:t>
      </w:r>
    </w:p>
    <w:p w14:paraId="0D43181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8</w:t>
      </w:r>
    </w:p>
    <w:p w14:paraId="61FFB76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40 calls...</w:t>
      </w:r>
    </w:p>
    <w:p w14:paraId="2A2B686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9</w:t>
      </w:r>
    </w:p>
    <w:p w14:paraId="5E50C83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C1D40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2...</w:t>
      </w:r>
    </w:p>
    <w:p w14:paraId="6949884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60</w:t>
      </w:r>
    </w:p>
    <w:p w14:paraId="44FEAC3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--------------------Result--------------------</w:t>
      </w:r>
    </w:p>
    <w:p w14:paraId="7920B2C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Number of customers served: 131</w:t>
      </w:r>
    </w:p>
    <w:p w14:paraId="7678955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left in queue: 8</w:t>
      </w:r>
    </w:p>
    <w:p w14:paraId="0B05812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aximum number of customers in the line at any time: 12</w:t>
      </w:r>
    </w:p>
    <w:p w14:paraId="6D393D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Longest wait time that a customer experiences before being served: 26</w:t>
      </w:r>
    </w:p>
    <w:p w14:paraId="480263C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Average wait time for all customers that were served: 13.916</w:t>
      </w:r>
    </w:p>
    <w:p w14:paraId="1EBBE89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test_case_2.txt</w:t>
      </w:r>
    </w:p>
    <w:p w14:paraId="29D7EF3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</w:t>
      </w:r>
    </w:p>
    <w:p w14:paraId="5C01919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 calls...</w:t>
      </w:r>
    </w:p>
    <w:p w14:paraId="433BEC1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...</w:t>
      </w:r>
    </w:p>
    <w:p w14:paraId="6CDCB65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</w:t>
      </w:r>
    </w:p>
    <w:p w14:paraId="6A4D450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2 calls...</w:t>
      </w:r>
    </w:p>
    <w:p w14:paraId="315F35A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</w:t>
      </w:r>
    </w:p>
    <w:p w14:paraId="2C9B16E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4CA425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2...</w:t>
      </w:r>
    </w:p>
    <w:p w14:paraId="6E607DD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4</w:t>
      </w:r>
    </w:p>
    <w:p w14:paraId="06C97B3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5</w:t>
      </w:r>
    </w:p>
    <w:p w14:paraId="7A882D5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3 calls...</w:t>
      </w:r>
    </w:p>
    <w:p w14:paraId="554140D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6</w:t>
      </w:r>
    </w:p>
    <w:p w14:paraId="436091D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7</w:t>
      </w:r>
    </w:p>
    <w:p w14:paraId="6AC74E2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4 calls...</w:t>
      </w:r>
    </w:p>
    <w:p w14:paraId="7B0EFE3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93B9D8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3...</w:t>
      </w:r>
    </w:p>
    <w:p w14:paraId="4F16651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8</w:t>
      </w:r>
    </w:p>
    <w:p w14:paraId="2931B7B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5 calls...</w:t>
      </w:r>
    </w:p>
    <w:p w14:paraId="7360D6F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9</w:t>
      </w:r>
    </w:p>
    <w:p w14:paraId="6522CCF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6 calls...</w:t>
      </w:r>
    </w:p>
    <w:p w14:paraId="031F066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0</w:t>
      </w:r>
    </w:p>
    <w:p w14:paraId="5845D7B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A706A3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4...</w:t>
      </w:r>
    </w:p>
    <w:p w14:paraId="15A759F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1</w:t>
      </w:r>
    </w:p>
    <w:p w14:paraId="5033CD2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7 calls...</w:t>
      </w:r>
    </w:p>
    <w:p w14:paraId="6E51F1E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2</w:t>
      </w:r>
    </w:p>
    <w:p w14:paraId="58BA5FF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8 calls...</w:t>
      </w:r>
    </w:p>
    <w:p w14:paraId="00FF9AC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3</w:t>
      </w:r>
    </w:p>
    <w:p w14:paraId="68E0E82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4</w:t>
      </w:r>
    </w:p>
    <w:p w14:paraId="17362A2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3FC229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5...</w:t>
      </w:r>
    </w:p>
    <w:p w14:paraId="4AC8B1F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5</w:t>
      </w:r>
    </w:p>
    <w:p w14:paraId="105FE47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9 calls...</w:t>
      </w:r>
    </w:p>
    <w:p w14:paraId="49CB6DC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C3E99D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6...</w:t>
      </w:r>
    </w:p>
    <w:p w14:paraId="28A0E2A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5</w:t>
      </w:r>
    </w:p>
    <w:p w14:paraId="3F245C8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2 calls...</w:t>
      </w:r>
    </w:p>
    <w:p w14:paraId="70FDF5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9C93FE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7...</w:t>
      </w:r>
    </w:p>
    <w:p w14:paraId="18A6796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6</w:t>
      </w:r>
    </w:p>
    <w:p w14:paraId="458D675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7</w:t>
      </w:r>
    </w:p>
    <w:p w14:paraId="5CC29AD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8</w:t>
      </w:r>
    </w:p>
    <w:p w14:paraId="30BC392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3 calls...</w:t>
      </w:r>
    </w:p>
    <w:p w14:paraId="3FEA36D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74762A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8...</w:t>
      </w:r>
    </w:p>
    <w:p w14:paraId="28A0542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9</w:t>
      </w:r>
    </w:p>
    <w:p w14:paraId="29C8E11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Minute: 350</w:t>
      </w:r>
    </w:p>
    <w:p w14:paraId="1A70EEE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4 calls...</w:t>
      </w:r>
    </w:p>
    <w:p w14:paraId="798AC85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C33E3E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39...</w:t>
      </w:r>
    </w:p>
    <w:p w14:paraId="4DBB075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1</w:t>
      </w:r>
    </w:p>
    <w:p w14:paraId="1B152FB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5 calls...</w:t>
      </w:r>
    </w:p>
    <w:p w14:paraId="16D4E95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2</w:t>
      </w:r>
    </w:p>
    <w:p w14:paraId="010837E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33553A1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40...</w:t>
      </w:r>
    </w:p>
    <w:p w14:paraId="67A32FE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3</w:t>
      </w:r>
    </w:p>
    <w:p w14:paraId="7A72375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4</w:t>
      </w:r>
    </w:p>
    <w:p w14:paraId="0AC26C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6 calls...</w:t>
      </w:r>
    </w:p>
    <w:p w14:paraId="5FC0F84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901616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41...</w:t>
      </w:r>
    </w:p>
    <w:p w14:paraId="1502B3A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5</w:t>
      </w:r>
    </w:p>
    <w:p w14:paraId="23B3554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6</w:t>
      </w:r>
    </w:p>
    <w:p w14:paraId="31DB5A7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7</w:t>
      </w:r>
    </w:p>
    <w:p w14:paraId="472945C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7 calls...</w:t>
      </w:r>
    </w:p>
    <w:p w14:paraId="15664A3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039196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42...</w:t>
      </w:r>
    </w:p>
    <w:p w14:paraId="7990A2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8</w:t>
      </w:r>
    </w:p>
    <w:p w14:paraId="3CAEE63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78 calls...</w:t>
      </w:r>
    </w:p>
    <w:p w14:paraId="1CC2DD9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ABADA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43...</w:t>
      </w:r>
    </w:p>
    <w:p w14:paraId="6D66876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9</w:t>
      </w:r>
    </w:p>
    <w:p w14:paraId="11659FA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60</w:t>
      </w:r>
    </w:p>
    <w:p w14:paraId="02A9F7A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4D8D6C9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44...</w:t>
      </w:r>
    </w:p>
    <w:p w14:paraId="458B06C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--------------------Result--------------------</w:t>
      </w:r>
    </w:p>
    <w:p w14:paraId="018F630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served: 143</w:t>
      </w:r>
    </w:p>
    <w:p w14:paraId="74D5A9A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left in queue: 34</w:t>
      </w:r>
    </w:p>
    <w:p w14:paraId="43DA3D6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aximum number of customers in the line at any time: 37</w:t>
      </w:r>
    </w:p>
    <w:p w14:paraId="2672F77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Longest wait time that a customer experiences before being served: 70</w:t>
      </w:r>
    </w:p>
    <w:p w14:paraId="238CF9B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Average wait time for all customers that were served: 37.5175</w:t>
      </w:r>
    </w:p>
    <w:p w14:paraId="72546E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test_case_3.txt</w:t>
      </w:r>
    </w:p>
    <w:p w14:paraId="2C180F6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</w:t>
      </w:r>
    </w:p>
    <w:p w14:paraId="3213F2C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2</w:t>
      </w:r>
    </w:p>
    <w:p w14:paraId="4256A38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 calls...</w:t>
      </w:r>
    </w:p>
    <w:p w14:paraId="10CB371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...</w:t>
      </w:r>
    </w:p>
    <w:p w14:paraId="5F0D8C8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</w:t>
      </w:r>
    </w:p>
    <w:p w14:paraId="25D4033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18BF9F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4</w:t>
      </w:r>
    </w:p>
    <w:p w14:paraId="02027B2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5</w:t>
      </w:r>
    </w:p>
    <w:p w14:paraId="343ABCD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2 calls...</w:t>
      </w:r>
    </w:p>
    <w:p w14:paraId="4C6B56C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2...</w:t>
      </w:r>
    </w:p>
    <w:p w14:paraId="4CEC020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6</w:t>
      </w:r>
    </w:p>
    <w:p w14:paraId="1515BCA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3 calls...</w:t>
      </w:r>
    </w:p>
    <w:p w14:paraId="7DF40A4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7</w:t>
      </w:r>
    </w:p>
    <w:p w14:paraId="163BCA1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EC4D57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3...</w:t>
      </w:r>
    </w:p>
    <w:p w14:paraId="303DC21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8</w:t>
      </w:r>
    </w:p>
    <w:p w14:paraId="4C4AFAD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385DCD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Minute: 9</w:t>
      </w:r>
    </w:p>
    <w:p w14:paraId="717578D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0</w:t>
      </w:r>
    </w:p>
    <w:p w14:paraId="42AAE45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4 calls...</w:t>
      </w:r>
    </w:p>
    <w:p w14:paraId="3106DC0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4...</w:t>
      </w:r>
    </w:p>
    <w:p w14:paraId="6F3322F9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1</w:t>
      </w:r>
    </w:p>
    <w:p w14:paraId="17D19A0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5 calls...</w:t>
      </w:r>
    </w:p>
    <w:p w14:paraId="5F0EC3D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547C5CB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5...</w:t>
      </w:r>
    </w:p>
    <w:p w14:paraId="41FD75C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2</w:t>
      </w:r>
    </w:p>
    <w:p w14:paraId="339C2DF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099BE19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3</w:t>
      </w:r>
    </w:p>
    <w:p w14:paraId="3C2AA35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6 calls...</w:t>
      </w:r>
    </w:p>
    <w:p w14:paraId="4ACA1F7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6...</w:t>
      </w:r>
    </w:p>
    <w:p w14:paraId="4727168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4</w:t>
      </w:r>
    </w:p>
    <w:p w14:paraId="4197957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6F4D524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15</w:t>
      </w:r>
    </w:p>
    <w:p w14:paraId="0459CD5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5</w:t>
      </w:r>
    </w:p>
    <w:p w14:paraId="0427B6A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6</w:t>
      </w:r>
    </w:p>
    <w:p w14:paraId="0297376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E3450B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18...</w:t>
      </w:r>
    </w:p>
    <w:p w14:paraId="380A4DF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7</w:t>
      </w:r>
    </w:p>
    <w:p w14:paraId="7E5DA51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8</w:t>
      </w:r>
    </w:p>
    <w:p w14:paraId="6994461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850CFD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49</w:t>
      </w:r>
    </w:p>
    <w:p w14:paraId="4F41765E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19 calls...</w:t>
      </w:r>
    </w:p>
    <w:p w14:paraId="1D66CE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19...</w:t>
      </w:r>
    </w:p>
    <w:p w14:paraId="0C04B41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0</w:t>
      </w:r>
    </w:p>
    <w:p w14:paraId="2B7CB91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20 calls...</w:t>
      </w:r>
    </w:p>
    <w:p w14:paraId="6AD52A5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1</w:t>
      </w:r>
    </w:p>
    <w:p w14:paraId="0EC6A2B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755D7FED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0...</w:t>
      </w:r>
    </w:p>
    <w:p w14:paraId="1F01967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2</w:t>
      </w:r>
    </w:p>
    <w:p w14:paraId="1AF543E5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3</w:t>
      </w:r>
    </w:p>
    <w:p w14:paraId="4E3A6FA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4</w:t>
      </w:r>
    </w:p>
    <w:p w14:paraId="32DAFE4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21 calls...</w:t>
      </w:r>
    </w:p>
    <w:p w14:paraId="165935F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5</w:t>
      </w:r>
    </w:p>
    <w:p w14:paraId="7777441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22 calls...</w:t>
      </w:r>
    </w:p>
    <w:p w14:paraId="357B91D3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60962E7B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1...</w:t>
      </w:r>
    </w:p>
    <w:p w14:paraId="7C8214E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6</w:t>
      </w:r>
    </w:p>
    <w:p w14:paraId="2569A5A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6105FF7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2...</w:t>
      </w:r>
    </w:p>
    <w:p w14:paraId="3E2670B7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7</w:t>
      </w:r>
    </w:p>
    <w:p w14:paraId="63BEF95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Customer #123 calls...</w:t>
      </w:r>
    </w:p>
    <w:p w14:paraId="306F744A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3ECD08E2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tart serving customer #123...</w:t>
      </w:r>
    </w:p>
    <w:p w14:paraId="5ADAA350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8</w:t>
      </w:r>
    </w:p>
    <w:p w14:paraId="10B80C6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59</w:t>
      </w:r>
    </w:p>
    <w:p w14:paraId="7FC0AB2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Service was just completed for a customer...</w:t>
      </w:r>
    </w:p>
    <w:p w14:paraId="1D73BC6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inute: 360</w:t>
      </w:r>
    </w:p>
    <w:p w14:paraId="7C10B521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--------------------Result--------------------</w:t>
      </w:r>
    </w:p>
    <w:p w14:paraId="2801A5C8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Number of customers served: 123</w:t>
      </w:r>
    </w:p>
    <w:p w14:paraId="6241A79F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lastRenderedPageBreak/>
        <w:t>Number of customers left in queue: 0</w:t>
      </w:r>
    </w:p>
    <w:p w14:paraId="0BC860EC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Maximum number of customers in the line at any time: 6</w:t>
      </w:r>
    </w:p>
    <w:p w14:paraId="213AEF44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Longest wait time that a customer experiences before being served: 9</w:t>
      </w:r>
    </w:p>
    <w:p w14:paraId="6CF9B9A6" w14:textId="77777777" w:rsidR="00D475EA" w:rsidRPr="00D475EA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Average wait time for all customers that were served: 1.60163</w:t>
      </w:r>
    </w:p>
    <w:p w14:paraId="578E687B" w14:textId="43540D1D" w:rsidR="00F800E9" w:rsidRDefault="00D475EA" w:rsidP="00D475E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475EA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1DECF610" w14:textId="77777777" w:rsidR="00D475EA" w:rsidRDefault="00D475EA" w:rsidP="00D96F9E"/>
    <w:p w14:paraId="64370613" w14:textId="0A87FC76" w:rsidR="00524598" w:rsidRDefault="00DD2D78" w:rsidP="00D96F9E">
      <w:r>
        <w:t>Exercise 2 --  need to submit source code and I/O</w:t>
      </w:r>
      <w:r>
        <w:br/>
        <w:t xml:space="preserve">  -- check if completely done </w:t>
      </w:r>
      <w:r w:rsidR="00DF69E4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rFonts w:ascii="Segoe UI Emoji" w:hAnsi="Segoe UI Emoji" w:cs="Segoe UI Emoji"/>
          <w:u w:val="single"/>
        </w:rPr>
        <w:t xml:space="preserve"> </w:t>
      </w:r>
      <w:r>
        <w:t>; otherwise, discuss issues below</w:t>
      </w:r>
      <w:r>
        <w:br/>
        <w:t>Source code below:</w:t>
      </w:r>
    </w:p>
    <w:p w14:paraId="1860A014" w14:textId="77777777" w:rsidR="00D96F9E" w:rsidRDefault="00D96F9E" w:rsidP="00F800E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E1294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/*  Program: PA_6_exercise_2  </w:t>
      </w:r>
    </w:p>
    <w:p w14:paraId="10F959C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48F681C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33DDC8F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Date: 10/08/2021</w:t>
      </w: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E73C0D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9B9BD6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Provide a linked implementation of a deque and name it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(use </w:t>
      </w:r>
    </w:p>
    <w:p w14:paraId="05A4660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doubly linked list). It can be a template/generic class, or you can set </w:t>
      </w:r>
    </w:p>
    <w:p w14:paraId="0EEAB7D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it up with a certain data type like string. Use a test_1 driver to try out </w:t>
      </w:r>
    </w:p>
    <w:p w14:paraId="5D9B8DC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your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by adding and removing values from both ends. Try the </w:t>
      </w:r>
    </w:p>
    <w:p w14:paraId="339A902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following test_1 cases: insert front, insert front, insert rear, remove rear, </w:t>
      </w:r>
    </w:p>
    <w:p w14:paraId="4B996DA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move rear, size, and front item.</w:t>
      </w:r>
    </w:p>
    <w:p w14:paraId="58117E8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3230FF5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1CC0090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E26AD9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CDDD96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EA786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F19A03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2462E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FF31AC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#include &lt;exception&gt;</w:t>
      </w:r>
    </w:p>
    <w:p w14:paraId="4C5601A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895B1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277BCB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8FD05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untimeException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{ // generic run-time exception</w:t>
      </w:r>
    </w:p>
    <w:p w14:paraId="36393A6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C8176B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orMsg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DB48F1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32E2572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untimeException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(const string&amp; err) {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orMsg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err; }</w:t>
      </w:r>
    </w:p>
    <w:p w14:paraId="3037097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getMessag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() const { return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orMsg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4A72722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391C87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AC43A9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DequeEmpty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: public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untimeException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{</w:t>
      </w:r>
    </w:p>
    <w:p w14:paraId="4508D05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E2E058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DequeEmpty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(const string&amp; err) :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untimeException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err) { }</w:t>
      </w:r>
    </w:p>
    <w:p w14:paraId="4697F1E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E27F22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82783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T&gt;</w:t>
      </w:r>
    </w:p>
    <w:p w14:paraId="414AEE4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class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</w:p>
    <w:p w14:paraId="72A5312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65C7B7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4F86DB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2995491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: head(NULL), tail(NULL), amount(0) {}</w:t>
      </w:r>
    </w:p>
    <w:p w14:paraId="5F21C1C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13177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bool empty()</w:t>
      </w:r>
    </w:p>
    <w:p w14:paraId="507881A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A12D7C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((amount == 0) ? true : false);</w:t>
      </w:r>
    </w:p>
    <w:p w14:paraId="7FEDE88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4FD819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60764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int size()</w:t>
      </w:r>
    </w:p>
    <w:p w14:paraId="4BA79E5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8729AA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amount;</w:t>
      </w:r>
    </w:p>
    <w:p w14:paraId="5FA45FE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FFFC30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1E9165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 front()</w:t>
      </w:r>
    </w:p>
    <w:p w14:paraId="760BEA8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2319A8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Check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4022A8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head-&gt;n;</w:t>
      </w:r>
    </w:p>
    <w:p w14:paraId="6227203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20BB24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5C30E8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 rear()</w:t>
      </w:r>
    </w:p>
    <w:p w14:paraId="07114ED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E0AB3B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Check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B9C9DD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tail-&gt;n;</w:t>
      </w:r>
    </w:p>
    <w:p w14:paraId="0260035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86D105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18135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insertFron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T n)</w:t>
      </w:r>
    </w:p>
    <w:p w14:paraId="75AA397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E6B235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new Node;</w:t>
      </w:r>
    </w:p>
    <w:p w14:paraId="0F37480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n = n;</w:t>
      </w:r>
    </w:p>
    <w:p w14:paraId="56D2E75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NULL;</w:t>
      </w:r>
    </w:p>
    <w:p w14:paraId="7401FAA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if (empty())</w:t>
      </w:r>
    </w:p>
    <w:p w14:paraId="0AF9B0C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7FFD9E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next = NULL;</w:t>
      </w:r>
    </w:p>
    <w:p w14:paraId="1D562B7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head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CE137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tail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5CDFF5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AC9AC8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65EBD36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31966D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next = head;</w:t>
      </w:r>
    </w:p>
    <w:p w14:paraId="208B12D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head-&g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25E4F3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head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711E90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52517D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++amount;</w:t>
      </w:r>
    </w:p>
    <w:p w14:paraId="4B1087B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432836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E86BD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insetRear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T n)</w:t>
      </w:r>
    </w:p>
    <w:p w14:paraId="5F7E44B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A1EF50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new Node;</w:t>
      </w:r>
    </w:p>
    <w:p w14:paraId="60A9D6A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n = n;</w:t>
      </w:r>
    </w:p>
    <w:p w14:paraId="6E9C430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next = NULL;</w:t>
      </w:r>
    </w:p>
    <w:p w14:paraId="7BC3F0C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if (empty())</w:t>
      </w:r>
    </w:p>
    <w:p w14:paraId="26F9EE8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D403C8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NULL;</w:t>
      </w:r>
    </w:p>
    <w:p w14:paraId="045E190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head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8F3C8B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tail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B66CDE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1F6A33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0DE1201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09916C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= tail;</w:t>
      </w:r>
    </w:p>
    <w:p w14:paraId="5C0AC26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tail-&gt;next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3CFDC0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    tail =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newNod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838DBB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8531B1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++amount;</w:t>
      </w:r>
    </w:p>
    <w:p w14:paraId="6743CA3A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EB1F0B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6D11B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emoveFron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224DAD3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8FBDE7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Check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1935FB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T n;</w:t>
      </w:r>
    </w:p>
    <w:p w14:paraId="5DCCB8F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del = head;</w:t>
      </w:r>
    </w:p>
    <w:p w14:paraId="11DFC2E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 = head-&gt;n;</w:t>
      </w:r>
    </w:p>
    <w:p w14:paraId="5043F699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head = head-&gt;next;</w:t>
      </w:r>
    </w:p>
    <w:p w14:paraId="5A5822A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delete(del);</w:t>
      </w:r>
    </w:p>
    <w:p w14:paraId="023616B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--amount;</w:t>
      </w:r>
    </w:p>
    <w:p w14:paraId="70115CB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n;</w:t>
      </w:r>
    </w:p>
    <w:p w14:paraId="651EBF3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79A463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84B6C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removeRear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1263A68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3F7C35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Check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30E7D1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T n;</w:t>
      </w:r>
    </w:p>
    <w:p w14:paraId="7DE2691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del = tail;</w:t>
      </w:r>
    </w:p>
    <w:p w14:paraId="71E6BA5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 = tail-&gt;n;</w:t>
      </w:r>
    </w:p>
    <w:p w14:paraId="3B86DEB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tail = tail-&gt;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019EC5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delete(del);</w:t>
      </w:r>
    </w:p>
    <w:p w14:paraId="3D8D913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--amount;</w:t>
      </w:r>
    </w:p>
    <w:p w14:paraId="7B09A8C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return n;</w:t>
      </w:r>
    </w:p>
    <w:p w14:paraId="3C9BB48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C6A672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9042C8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102CACA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struct Node</w:t>
      </w:r>
    </w:p>
    <w:p w14:paraId="1CE76CD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46369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T n;</w:t>
      </w:r>
    </w:p>
    <w:p w14:paraId="21A9F0B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F8461A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Node *next;</w:t>
      </w:r>
    </w:p>
    <w:p w14:paraId="64A29D2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 *head, *tail;</w:t>
      </w:r>
    </w:p>
    <w:p w14:paraId="4D73D36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int amount;</w:t>
      </w:r>
    </w:p>
    <w:p w14:paraId="6F83233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EBB3C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rrCheck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315D94D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E22EB7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    if (amount == 0)</w:t>
      </w:r>
    </w:p>
    <w:p w14:paraId="4CB12B3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throw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DequeEmpty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("No elements in the queue.");</w:t>
      </w:r>
    </w:p>
    <w:p w14:paraId="43D4EE1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ABE0EB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8485F9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8747F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2FE1C0F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2B416C7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&lt;string&gt; test_1;</w:t>
      </w:r>
    </w:p>
    <w:p w14:paraId="51DA845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LinkedDeque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&lt;string&gt; test_2;</w:t>
      </w:r>
    </w:p>
    <w:p w14:paraId="4714ED3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CD9AE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1.insertFront("Second");</w:t>
      </w:r>
    </w:p>
    <w:p w14:paraId="1B97B05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1.insertFront("First");</w:t>
      </w:r>
    </w:p>
    <w:p w14:paraId="2555DCE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1.insetRear("Third");</w:t>
      </w:r>
    </w:p>
    <w:p w14:paraId="6A08E3E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1.removeRear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21B3E0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1.removeRear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A266B3B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1.size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EEC793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1.front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0F246E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9981B8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2.insetRear("Fourth");</w:t>
      </w:r>
    </w:p>
    <w:p w14:paraId="6B643E8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2.insetRear("Fifth");</w:t>
      </w:r>
    </w:p>
    <w:p w14:paraId="7FBF243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2.insertFront("Third");</w:t>
      </w:r>
    </w:p>
    <w:p w14:paraId="62DC6EB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2.insertFront("Second");</w:t>
      </w:r>
    </w:p>
    <w:p w14:paraId="3D8FAF7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test_2.insertFront("First");</w:t>
      </w:r>
    </w:p>
    <w:p w14:paraId="4C4ADA98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size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EB0D0C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removeFront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0477C0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removeFront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16CEDE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removeFront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AF0ACCF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removeFront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E2269E0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test_2.rear() &lt;&lt;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94486C5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F32FF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96F9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108344D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A21829E" w14:textId="16F48B21" w:rsidR="00797498" w:rsidRDefault="00D96F9E" w:rsidP="00D96F9E">
      <w:r w:rsidRPr="00D96F9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5CAEDB6" w14:textId="77777777" w:rsidR="00D96F9E" w:rsidRDefault="00D96F9E" w:rsidP="00797498"/>
    <w:p w14:paraId="153CC3A2" w14:textId="77777777" w:rsidR="00D96F9E" w:rsidRDefault="00D96F9E">
      <w:r>
        <w:br w:type="page"/>
      </w:r>
    </w:p>
    <w:p w14:paraId="4E938F39" w14:textId="28BDD262" w:rsidR="00B51887" w:rsidRDefault="00DD2D78" w:rsidP="00797498">
      <w:r>
        <w:lastRenderedPageBreak/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0673444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Third </w:t>
      </w:r>
    </w:p>
    <w:p w14:paraId="224CE7F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Second</w:t>
      </w:r>
    </w:p>
    <w:p w14:paraId="7B6B278C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 xml:space="preserve">1     </w:t>
      </w:r>
    </w:p>
    <w:p w14:paraId="58D910A2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First</w:t>
      </w:r>
    </w:p>
    <w:p w14:paraId="1A5FEA8D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5</w:t>
      </w:r>
    </w:p>
    <w:p w14:paraId="6CB5D293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First</w:t>
      </w:r>
    </w:p>
    <w:p w14:paraId="165C49D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Second</w:t>
      </w:r>
    </w:p>
    <w:p w14:paraId="6D88868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Third</w:t>
      </w:r>
    </w:p>
    <w:p w14:paraId="299CE9D1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Fourth</w:t>
      </w:r>
    </w:p>
    <w:p w14:paraId="03C2C096" w14:textId="77777777" w:rsidR="00D96F9E" w:rsidRPr="00D96F9E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Fifth</w:t>
      </w:r>
    </w:p>
    <w:p w14:paraId="2AAF98D8" w14:textId="6162DCCF" w:rsidR="00F94D0D" w:rsidRDefault="00D96F9E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96F9E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0BF0A90A" w14:textId="5729E302" w:rsidR="00797498" w:rsidRDefault="00797498"/>
    <w:p w14:paraId="13BE74A6" w14:textId="292BAF4B" w:rsidR="00751AF9" w:rsidRDefault="005A557D" w:rsidP="00F94D0D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274DCD7F" w14:textId="0200CC94" w:rsidR="00743543" w:rsidRPr="00743543" w:rsidRDefault="00E077B3" w:rsidP="00D96F9E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 xml:space="preserve">I wouldn’t </w:t>
      </w:r>
      <w:r w:rsidR="009239B2">
        <w:rPr>
          <w:rFonts w:ascii="Ink Free" w:hAnsi="Ink Free"/>
        </w:rPr>
        <w:t xml:space="preserve">do </w:t>
      </w:r>
      <w:r>
        <w:rPr>
          <w:rFonts w:ascii="Ink Free" w:hAnsi="Ink Free"/>
        </w:rPr>
        <w:t>an array implementation</w:t>
      </w:r>
      <w:r w:rsidR="009239B2">
        <w:rPr>
          <w:rFonts w:ascii="Ink Free" w:hAnsi="Ink Free"/>
        </w:rPr>
        <w:t xml:space="preserve"> for deque</w:t>
      </w:r>
      <w:r>
        <w:rPr>
          <w:rFonts w:ascii="Ink Free" w:hAnsi="Ink Free"/>
        </w:rPr>
        <w:t>. Since we need to change two sides of the queue, a doubled linked list can easily do push function or pop function by changing the head and the tail for that linked list. For array, each time you pop and push a new variable at the front, you need to modify your whole array in order to get or remove the space for that variable.</w:t>
      </w:r>
    </w:p>
    <w:p w14:paraId="19F23066" w14:textId="77777777" w:rsidR="00797498" w:rsidRDefault="00797498" w:rsidP="00930EE9">
      <w:pPr>
        <w:pStyle w:val="NormalWeb"/>
        <w:spacing w:before="0" w:beforeAutospacing="0" w:after="0" w:afterAutospacing="0" w:line="360" w:lineRule="auto"/>
      </w:pPr>
    </w:p>
    <w:p w14:paraId="27664B4B" w14:textId="3B2F202D" w:rsidR="00024468" w:rsidRPr="00024468" w:rsidRDefault="005A557D" w:rsidP="00930EE9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5D4D8B08" w14:textId="6258E138" w:rsidR="00085A35" w:rsidRPr="00F94D0D" w:rsidRDefault="00576DCB" w:rsidP="00085A35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If we want to use</w:t>
      </w:r>
      <w:r w:rsidR="009239B2">
        <w:rPr>
          <w:rFonts w:ascii="Ink Free" w:hAnsi="Ink Free"/>
        </w:rPr>
        <w:t xml:space="preserve"> deque</w:t>
      </w:r>
      <w:r w:rsidR="00571110">
        <w:rPr>
          <w:rFonts w:ascii="Ink Free" w:hAnsi="Ink Free"/>
        </w:rPr>
        <w:t xml:space="preserve"> </w:t>
      </w:r>
      <w:r>
        <w:rPr>
          <w:rFonts w:ascii="Ink Free" w:hAnsi="Ink Free"/>
        </w:rPr>
        <w:t xml:space="preserve">as a queue, when we insert something at front, the function </w:t>
      </w:r>
      <w:proofErr w:type="spellStart"/>
      <w:r>
        <w:rPr>
          <w:rFonts w:ascii="Ink Free" w:hAnsi="Ink Free"/>
        </w:rPr>
        <w:t>insertFront</w:t>
      </w:r>
      <w:proofErr w:type="spellEnd"/>
      <w:r>
        <w:rPr>
          <w:rFonts w:ascii="Ink Free" w:hAnsi="Ink Free"/>
        </w:rPr>
        <w:t xml:space="preserve">() will become enqueue(), and we can only do </w:t>
      </w:r>
      <w:proofErr w:type="spellStart"/>
      <w:r>
        <w:rPr>
          <w:rFonts w:ascii="Ink Free" w:hAnsi="Ink Free"/>
        </w:rPr>
        <w:t>removeRear</w:t>
      </w:r>
      <w:proofErr w:type="spellEnd"/>
      <w:r>
        <w:rPr>
          <w:rFonts w:ascii="Ink Free" w:hAnsi="Ink Free"/>
        </w:rPr>
        <w:t xml:space="preserve">() to remove element at rear as dequeue(); when we insert something at rear, </w:t>
      </w:r>
      <w:r>
        <w:rPr>
          <w:rFonts w:ascii="Ink Free" w:hAnsi="Ink Free"/>
        </w:rPr>
        <w:t xml:space="preserve">the function </w:t>
      </w:r>
      <w:proofErr w:type="spellStart"/>
      <w:r>
        <w:rPr>
          <w:rFonts w:ascii="Ink Free" w:hAnsi="Ink Free"/>
        </w:rPr>
        <w:t>insert</w:t>
      </w:r>
      <w:r>
        <w:rPr>
          <w:rFonts w:ascii="Ink Free" w:hAnsi="Ink Free"/>
        </w:rPr>
        <w:t>Rear</w:t>
      </w:r>
      <w:proofErr w:type="spellEnd"/>
      <w:r>
        <w:rPr>
          <w:rFonts w:ascii="Ink Free" w:hAnsi="Ink Free"/>
        </w:rPr>
        <w:t xml:space="preserve">() will become enqueue(), and we can only do </w:t>
      </w:r>
      <w:proofErr w:type="spellStart"/>
      <w:r>
        <w:rPr>
          <w:rFonts w:ascii="Ink Free" w:hAnsi="Ink Free"/>
        </w:rPr>
        <w:t>remove</w:t>
      </w:r>
      <w:r>
        <w:rPr>
          <w:rFonts w:ascii="Ink Free" w:hAnsi="Ink Free"/>
        </w:rPr>
        <w:t>Front</w:t>
      </w:r>
      <w:proofErr w:type="spellEnd"/>
      <w:r>
        <w:rPr>
          <w:rFonts w:ascii="Ink Free" w:hAnsi="Ink Free"/>
        </w:rPr>
        <w:t xml:space="preserve">() to remove element at </w:t>
      </w:r>
      <w:r>
        <w:rPr>
          <w:rFonts w:ascii="Ink Free" w:hAnsi="Ink Free"/>
        </w:rPr>
        <w:t>front</w:t>
      </w:r>
      <w:r>
        <w:rPr>
          <w:rFonts w:ascii="Ink Free" w:hAnsi="Ink Free"/>
        </w:rPr>
        <w:t xml:space="preserve"> as dequeue()</w:t>
      </w:r>
      <w:r>
        <w:rPr>
          <w:rFonts w:ascii="Ink Free" w:hAnsi="Ink Free"/>
        </w:rPr>
        <w:t>.</w:t>
      </w:r>
    </w:p>
    <w:p w14:paraId="7EDD459C" w14:textId="1DDE1CD3" w:rsidR="00DD2D78" w:rsidRPr="005A557D" w:rsidRDefault="00DD2D78" w:rsidP="00F94D0D">
      <w:pPr>
        <w:rPr>
          <w:bCs/>
        </w:rPr>
      </w:pPr>
    </w:p>
    <w:sectPr w:rsidR="00DD2D78" w:rsidRPr="005A557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C25EB" w14:textId="77777777" w:rsidR="004B1891" w:rsidRDefault="004B1891" w:rsidP="0089713B">
      <w:r>
        <w:separator/>
      </w:r>
    </w:p>
  </w:endnote>
  <w:endnote w:type="continuationSeparator" w:id="0">
    <w:p w14:paraId="4D62A909" w14:textId="77777777" w:rsidR="004B1891" w:rsidRDefault="004B1891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56D3F" w14:textId="77777777" w:rsidR="004B1891" w:rsidRDefault="004B1891" w:rsidP="0089713B">
      <w:r>
        <w:separator/>
      </w:r>
    </w:p>
  </w:footnote>
  <w:footnote w:type="continuationSeparator" w:id="0">
    <w:p w14:paraId="62E34D8B" w14:textId="77777777" w:rsidR="004B1891" w:rsidRDefault="004B1891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KwFAOp7/eMtAAAA"/>
  </w:docVars>
  <w:rsids>
    <w:rsidRoot w:val="00160F9E"/>
    <w:rsid w:val="000106B9"/>
    <w:rsid w:val="000174BB"/>
    <w:rsid w:val="000224F0"/>
    <w:rsid w:val="00024468"/>
    <w:rsid w:val="000807E0"/>
    <w:rsid w:val="00085A35"/>
    <w:rsid w:val="00101CE0"/>
    <w:rsid w:val="00140391"/>
    <w:rsid w:val="00160F9E"/>
    <w:rsid w:val="001658E0"/>
    <w:rsid w:val="00182114"/>
    <w:rsid w:val="001D619C"/>
    <w:rsid w:val="001F5950"/>
    <w:rsid w:val="00293D23"/>
    <w:rsid w:val="002C2D6D"/>
    <w:rsid w:val="002C2D99"/>
    <w:rsid w:val="0031619A"/>
    <w:rsid w:val="0032124B"/>
    <w:rsid w:val="003D0CE1"/>
    <w:rsid w:val="003E1B91"/>
    <w:rsid w:val="003F58D1"/>
    <w:rsid w:val="0041557C"/>
    <w:rsid w:val="00450B22"/>
    <w:rsid w:val="00484C96"/>
    <w:rsid w:val="004A6491"/>
    <w:rsid w:val="004B1891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83585"/>
    <w:rsid w:val="00592559"/>
    <w:rsid w:val="005A557D"/>
    <w:rsid w:val="005B16A5"/>
    <w:rsid w:val="005B2267"/>
    <w:rsid w:val="005C7393"/>
    <w:rsid w:val="005E41C6"/>
    <w:rsid w:val="0063016C"/>
    <w:rsid w:val="00662FB3"/>
    <w:rsid w:val="0067119B"/>
    <w:rsid w:val="00692667"/>
    <w:rsid w:val="006E37B9"/>
    <w:rsid w:val="00743543"/>
    <w:rsid w:val="00751AF9"/>
    <w:rsid w:val="00786CEB"/>
    <w:rsid w:val="00787867"/>
    <w:rsid w:val="00797498"/>
    <w:rsid w:val="007A3BDB"/>
    <w:rsid w:val="007A7674"/>
    <w:rsid w:val="00813905"/>
    <w:rsid w:val="00830896"/>
    <w:rsid w:val="0086130D"/>
    <w:rsid w:val="00875690"/>
    <w:rsid w:val="00881EE5"/>
    <w:rsid w:val="0089713B"/>
    <w:rsid w:val="008F7ADF"/>
    <w:rsid w:val="009239B2"/>
    <w:rsid w:val="00927F9D"/>
    <w:rsid w:val="00930EE9"/>
    <w:rsid w:val="0094081D"/>
    <w:rsid w:val="00945E0E"/>
    <w:rsid w:val="00957089"/>
    <w:rsid w:val="009A3F0E"/>
    <w:rsid w:val="00A456AB"/>
    <w:rsid w:val="00A76213"/>
    <w:rsid w:val="00A97905"/>
    <w:rsid w:val="00AB05A2"/>
    <w:rsid w:val="00AC59D9"/>
    <w:rsid w:val="00B51887"/>
    <w:rsid w:val="00B52A41"/>
    <w:rsid w:val="00BB0352"/>
    <w:rsid w:val="00BE02DB"/>
    <w:rsid w:val="00BF0E1B"/>
    <w:rsid w:val="00C75F01"/>
    <w:rsid w:val="00CB1B8A"/>
    <w:rsid w:val="00CB309D"/>
    <w:rsid w:val="00D475EA"/>
    <w:rsid w:val="00D72885"/>
    <w:rsid w:val="00D82B56"/>
    <w:rsid w:val="00D96F9E"/>
    <w:rsid w:val="00DC1375"/>
    <w:rsid w:val="00DD2D78"/>
    <w:rsid w:val="00DE3DC8"/>
    <w:rsid w:val="00DF50AF"/>
    <w:rsid w:val="00DF69E4"/>
    <w:rsid w:val="00DF7D35"/>
    <w:rsid w:val="00E077B3"/>
    <w:rsid w:val="00E224DB"/>
    <w:rsid w:val="00E23D4C"/>
    <w:rsid w:val="00E30C26"/>
    <w:rsid w:val="00E35349"/>
    <w:rsid w:val="00E67B6F"/>
    <w:rsid w:val="00E7723E"/>
    <w:rsid w:val="00E8496B"/>
    <w:rsid w:val="00E9671F"/>
    <w:rsid w:val="00ED45A4"/>
    <w:rsid w:val="00F53294"/>
    <w:rsid w:val="00F800E9"/>
    <w:rsid w:val="00F91B35"/>
    <w:rsid w:val="00F94D0D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690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7</TotalTime>
  <Pages>14</Pages>
  <Words>2558</Words>
  <Characters>14583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55</cp:revision>
  <cp:lastPrinted>2021-09-23T23:36:00Z</cp:lastPrinted>
  <dcterms:created xsi:type="dcterms:W3CDTF">2021-08-09T16:31:00Z</dcterms:created>
  <dcterms:modified xsi:type="dcterms:W3CDTF">2021-10-07T17:38:00Z</dcterms:modified>
</cp:coreProperties>
</file>